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Viet</w:t>
      </w:r>
      <w:r>
        <w:t xml:space="preserve"> </w:t>
      </w:r>
      <w:r>
        <w:t xml:space="preserve">Nam</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Viet Nam received a score of 72.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Viet Nam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iet Nam received a score of</w:t>
      </w:r>
      <w:r>
        <w:t xml:space="preserve"> </w:t>
      </w:r>
      <w:r>
        <w:rPr>
          <w:b/>
          <w:bCs/>
        </w:rPr>
        <w:t xml:space="preserve">69.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Viet Nam received a score of 89.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Viet Nam received a score of 52.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Viet Nam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Viet Nam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Viet Nam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Viet Nam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Viet Nam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Viet Nam received a score of 0.9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Viet Nam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Viet Nam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Viet Nam received a score of 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Viet Nam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Viet Nam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Viet Nam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Viet Nam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 Nam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989,1999,2009,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06,2011,2016,2020</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4, 1997, 1998, 2002, 2004, 2006, 2008, 2010, 2012, 2014, 2016, 2018, 2020,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2000, 2002, 2003, 2005, 2006, 2007, 2010, 2013,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 Nam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2:47:29Z</dcterms:created>
  <dcterms:modified xsi:type="dcterms:W3CDTF">2024-11-12T02: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Viet Nam Country Report</vt:lpwstr>
  </property>
  <property fmtid="{D5CDD505-2E9C-101B-9397-08002B2CF9AE}" pid="10" name="toc-title">
    <vt:lpwstr>Table of contents</vt:lpwstr>
  </property>
</Properties>
</file>